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3895C566"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2E23D16" w14:textId="7E13A66D" w:rsidR="00F7623C" w:rsidRDefault="00931903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53955CD8" w14:textId="77777777" w:rsidR="00400B3C" w:rsidRPr="00400B3C" w:rsidRDefault="00400B3C" w:rsidP="00400B3C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  <w:szCs w:val="22"/>
          <w:lang w:eastAsia="en-US"/>
        </w:rPr>
      </w:pPr>
      <w:r w:rsidRPr="00400B3C">
        <w:rPr>
          <w:rFonts w:ascii="Arial Narrow" w:hAnsi="Arial Narrow"/>
          <w:sz w:val="22"/>
          <w:szCs w:val="22"/>
        </w:rPr>
        <w:t>Položka 153 – kufor chemická súprava</w:t>
      </w: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DCC2E" w14:textId="77777777" w:rsidR="00C50CF2" w:rsidRDefault="00C50CF2" w:rsidP="007C6581">
      <w:r>
        <w:separator/>
      </w:r>
    </w:p>
  </w:endnote>
  <w:endnote w:type="continuationSeparator" w:id="0">
    <w:p w14:paraId="23D73997" w14:textId="77777777" w:rsidR="00C50CF2" w:rsidRDefault="00C50CF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65B8CCA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00B3C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400B3C" w:rsidRPr="00400B3C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FF0B8B" w14:textId="77777777" w:rsidR="00C50CF2" w:rsidRDefault="00C50CF2" w:rsidP="007C6581">
      <w:r>
        <w:separator/>
      </w:r>
    </w:p>
  </w:footnote>
  <w:footnote w:type="continuationSeparator" w:id="0">
    <w:p w14:paraId="4A15108F" w14:textId="77777777" w:rsidR="00C50CF2" w:rsidRDefault="00C50CF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8</cp:revision>
  <cp:lastPrinted>2022-09-29T14:23:00Z</cp:lastPrinted>
  <dcterms:created xsi:type="dcterms:W3CDTF">2023-05-17T10:24:00Z</dcterms:created>
  <dcterms:modified xsi:type="dcterms:W3CDTF">2023-06-05T14:13:00Z</dcterms:modified>
</cp:coreProperties>
</file>